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C19CA" w14:textId="3EFBE5F9" w:rsidR="00E87F26" w:rsidRDefault="001115B9"/>
    <w:p w14:paraId="700A630C" w14:textId="7D70F277" w:rsidR="000D7A46" w:rsidRPr="00FB1868" w:rsidRDefault="000D7A46" w:rsidP="000D7A46">
      <w:pPr>
        <w:pStyle w:val="Heading1"/>
        <w:rPr>
          <w:b/>
          <w:bCs/>
          <w:color w:val="000000" w:themeColor="text1"/>
        </w:rPr>
      </w:pPr>
      <w:r w:rsidRPr="00FB1868">
        <w:rPr>
          <w:b/>
          <w:bCs/>
          <w:color w:val="000000" w:themeColor="text1"/>
        </w:rPr>
        <w:t>Intern Applicatio</w:t>
      </w:r>
      <w:r w:rsidR="007F4827" w:rsidRPr="00FB1868">
        <w:rPr>
          <w:b/>
          <w:bCs/>
          <w:color w:val="000000" w:themeColor="text1"/>
        </w:rPr>
        <w:t>n</w:t>
      </w:r>
    </w:p>
    <w:p w14:paraId="718A8E52" w14:textId="6B82D49A" w:rsidR="000D7A46" w:rsidRDefault="000D7A46" w:rsidP="000D7A46"/>
    <w:p w14:paraId="1522F8AE" w14:textId="4488E55F" w:rsidR="000D7A46" w:rsidRPr="000D7A46" w:rsidRDefault="000D7A46" w:rsidP="000D7A46">
      <w:pPr>
        <w:rPr>
          <w:sz w:val="28"/>
        </w:rPr>
      </w:pPr>
      <w:proofErr w:type="gramStart"/>
      <w:r w:rsidRPr="000D7A46">
        <w:rPr>
          <w:sz w:val="28"/>
        </w:rPr>
        <w:t>Name:_</w:t>
      </w:r>
      <w:proofErr w:type="gramEnd"/>
      <w:r w:rsidRPr="000D7A46">
        <w:rPr>
          <w:sz w:val="28"/>
        </w:rPr>
        <w:t>____________________________________________________________</w:t>
      </w:r>
    </w:p>
    <w:p w14:paraId="5A201ACC" w14:textId="580C8619" w:rsidR="000D7A46" w:rsidRPr="000D7A46" w:rsidRDefault="000D7A46" w:rsidP="000D7A46">
      <w:pPr>
        <w:rPr>
          <w:sz w:val="28"/>
        </w:rPr>
      </w:pPr>
      <w:proofErr w:type="gramStart"/>
      <w:r w:rsidRPr="000D7A46">
        <w:rPr>
          <w:sz w:val="28"/>
        </w:rPr>
        <w:t>Address:_</w:t>
      </w:r>
      <w:proofErr w:type="gramEnd"/>
      <w:r w:rsidRPr="000D7A46">
        <w:rPr>
          <w:sz w:val="28"/>
        </w:rPr>
        <w:t>___________________________________________________________</w:t>
      </w:r>
    </w:p>
    <w:p w14:paraId="25BAC685" w14:textId="3B6EC668" w:rsidR="000D7A46" w:rsidRPr="000D7A46" w:rsidRDefault="000D7A46" w:rsidP="000D7A46">
      <w:pPr>
        <w:rPr>
          <w:sz w:val="28"/>
        </w:rPr>
      </w:pPr>
      <w:proofErr w:type="gramStart"/>
      <w:r w:rsidRPr="000D7A46">
        <w:rPr>
          <w:sz w:val="28"/>
        </w:rPr>
        <w:t>City:_</w:t>
      </w:r>
      <w:proofErr w:type="gramEnd"/>
      <w:r w:rsidRPr="000D7A46">
        <w:rPr>
          <w:sz w:val="28"/>
        </w:rPr>
        <w:t>_______________________</w:t>
      </w:r>
      <w:r w:rsidR="007F4827">
        <w:rPr>
          <w:sz w:val="28"/>
        </w:rPr>
        <w:t xml:space="preserve"> </w:t>
      </w:r>
      <w:r w:rsidRPr="000D7A46">
        <w:rPr>
          <w:sz w:val="28"/>
        </w:rPr>
        <w:t>State:_____________ Zip: _______________</w:t>
      </w:r>
      <w:r w:rsidR="001E13B5">
        <w:rPr>
          <w:sz w:val="28"/>
        </w:rPr>
        <w:t>_</w:t>
      </w:r>
    </w:p>
    <w:p w14:paraId="422539C0" w14:textId="3C69994B" w:rsidR="000D7A46" w:rsidRDefault="000D7A46" w:rsidP="000D7A46">
      <w:pPr>
        <w:rPr>
          <w:sz w:val="28"/>
        </w:rPr>
      </w:pPr>
      <w:r w:rsidRPr="000D7A46">
        <w:rPr>
          <w:sz w:val="28"/>
        </w:rPr>
        <w:t xml:space="preserve">Cell </w:t>
      </w:r>
      <w:proofErr w:type="gramStart"/>
      <w:r w:rsidRPr="000D7A46">
        <w:rPr>
          <w:sz w:val="28"/>
        </w:rPr>
        <w:t>Phone:_</w:t>
      </w:r>
      <w:proofErr w:type="gramEnd"/>
      <w:r w:rsidRPr="000D7A46">
        <w:rPr>
          <w:sz w:val="28"/>
        </w:rPr>
        <w:t>_____________ Email: _____________________________________</w:t>
      </w:r>
    </w:p>
    <w:p w14:paraId="6BE834B4" w14:textId="6076E527" w:rsidR="001E13B5" w:rsidRDefault="001E13B5" w:rsidP="000D7A46">
      <w:pPr>
        <w:rPr>
          <w:sz w:val="28"/>
        </w:rPr>
      </w:pPr>
      <w:r>
        <w:rPr>
          <w:sz w:val="28"/>
        </w:rPr>
        <w:t>Social Medias: ______________________________________________________</w:t>
      </w:r>
    </w:p>
    <w:p w14:paraId="3F02B027" w14:textId="759CC9FE" w:rsidR="0006095E" w:rsidRDefault="0006095E" w:rsidP="0006095E">
      <w:pPr>
        <w:rPr>
          <w:sz w:val="28"/>
        </w:rPr>
      </w:pPr>
      <w:r>
        <w:rPr>
          <w:sz w:val="28"/>
        </w:rPr>
        <w:t xml:space="preserve">Special Skills: </w:t>
      </w:r>
    </w:p>
    <w:p w14:paraId="5A146D6A" w14:textId="77777777" w:rsidR="001E13B5" w:rsidRDefault="001E13B5" w:rsidP="001E13B5">
      <w:pPr>
        <w:pStyle w:val="ListParagraph"/>
        <w:numPr>
          <w:ilvl w:val="0"/>
          <w:numId w:val="2"/>
        </w:numPr>
        <w:rPr>
          <w:sz w:val="28"/>
        </w:rPr>
        <w:sectPr w:rsidR="001E13B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FE0D29" w14:textId="749A2F45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Teaching</w:t>
      </w:r>
    </w:p>
    <w:p w14:paraId="14695046" w14:textId="7D0840CD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Photography</w:t>
      </w:r>
    </w:p>
    <w:p w14:paraId="40AAE545" w14:textId="1B2B634F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Social Media</w:t>
      </w:r>
    </w:p>
    <w:p w14:paraId="6A8D83CC" w14:textId="032485C3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ProPresenter</w:t>
      </w:r>
    </w:p>
    <w:p w14:paraId="2B2C408A" w14:textId="39131510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Vocalist</w:t>
      </w:r>
    </w:p>
    <w:p w14:paraId="2C1BDB42" w14:textId="3F20160D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Instrument</w:t>
      </w:r>
      <w:r w:rsidR="001E13B5">
        <w:rPr>
          <w:sz w:val="28"/>
        </w:rPr>
        <w:t>alist</w:t>
      </w:r>
    </w:p>
    <w:p w14:paraId="113BE34A" w14:textId="4CA1EAE8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Leading worship</w:t>
      </w:r>
    </w:p>
    <w:p w14:paraId="7ABDA19E" w14:textId="496C8D1A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Drama</w:t>
      </w:r>
    </w:p>
    <w:p w14:paraId="6F8051D3" w14:textId="3F3E1F9A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Teaching</w:t>
      </w:r>
    </w:p>
    <w:p w14:paraId="4D4F36C7" w14:textId="13C395DE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Service</w:t>
      </w:r>
    </w:p>
    <w:p w14:paraId="51592171" w14:textId="598869B6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Discipleship</w:t>
      </w:r>
    </w:p>
    <w:p w14:paraId="2287CE16" w14:textId="064C520B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Sound Technician</w:t>
      </w:r>
    </w:p>
    <w:p w14:paraId="38F436A7" w14:textId="28BCAF63" w:rsidR="0006095E" w:rsidRPr="001E13B5" w:rsidRDefault="0006095E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Media Arts</w:t>
      </w:r>
    </w:p>
    <w:p w14:paraId="69A123C8" w14:textId="6428C7CE" w:rsidR="001E13B5" w:rsidRDefault="001E13B5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Graphic Design</w:t>
      </w:r>
    </w:p>
    <w:p w14:paraId="2C0F6EC6" w14:textId="4CFACF0F" w:rsidR="001E13B5" w:rsidRDefault="001E13B5" w:rsidP="000D7A46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Details/planning</w:t>
      </w:r>
    </w:p>
    <w:p w14:paraId="43A059CC" w14:textId="79A1BC99" w:rsidR="001E13B5" w:rsidRDefault="001E13B5" w:rsidP="001E13B5">
      <w:pPr>
        <w:pStyle w:val="ListParagraph"/>
        <w:numPr>
          <w:ilvl w:val="0"/>
          <w:numId w:val="2"/>
        </w:numPr>
        <w:rPr>
          <w:sz w:val="28"/>
        </w:rPr>
      </w:pPr>
      <w:r w:rsidRPr="001E13B5">
        <w:rPr>
          <w:sz w:val="28"/>
        </w:rPr>
        <w:t>Encouragemen</w:t>
      </w:r>
      <w:r>
        <w:rPr>
          <w:sz w:val="28"/>
        </w:rPr>
        <w:t>t</w:t>
      </w:r>
    </w:p>
    <w:p w14:paraId="36F24A1C" w14:textId="13A179B3" w:rsidR="001E13B5" w:rsidRPr="001E13B5" w:rsidRDefault="0019056A" w:rsidP="001E13B5">
      <w:pPr>
        <w:pStyle w:val="ListParagraph"/>
        <w:numPr>
          <w:ilvl w:val="0"/>
          <w:numId w:val="2"/>
        </w:numPr>
        <w:rPr>
          <w:sz w:val="28"/>
        </w:rPr>
        <w:sectPr w:rsidR="001E13B5" w:rsidRPr="001E13B5" w:rsidSect="001E13B5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r>
        <w:rPr>
          <w:sz w:val="28"/>
        </w:rPr>
        <w:t>Evangelism</w:t>
      </w:r>
    </w:p>
    <w:p w14:paraId="709FC586" w14:textId="77777777" w:rsidR="001E13B5" w:rsidRDefault="001E13B5" w:rsidP="000D7A46">
      <w:pPr>
        <w:rPr>
          <w:sz w:val="28"/>
        </w:rPr>
      </w:pPr>
    </w:p>
    <w:p w14:paraId="408C23F7" w14:textId="5617F85C" w:rsidR="0006095E" w:rsidRDefault="0006095E" w:rsidP="000D7A46">
      <w:pPr>
        <w:rPr>
          <w:sz w:val="28"/>
        </w:rPr>
      </w:pPr>
      <w:r>
        <w:rPr>
          <w:sz w:val="28"/>
        </w:rPr>
        <w:t>Education Completed:</w:t>
      </w:r>
    </w:p>
    <w:p w14:paraId="1BEA6839" w14:textId="77777777" w:rsidR="001E13B5" w:rsidRDefault="001E13B5" w:rsidP="0006095E">
      <w:pPr>
        <w:pStyle w:val="ListParagraph"/>
        <w:numPr>
          <w:ilvl w:val="0"/>
          <w:numId w:val="1"/>
        </w:numPr>
        <w:rPr>
          <w:sz w:val="28"/>
        </w:rPr>
        <w:sectPr w:rsidR="001E13B5" w:rsidSect="001E13B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6F21C7" w14:textId="51008490" w:rsidR="0006095E" w:rsidRPr="0006095E" w:rsidRDefault="0006095E" w:rsidP="0006095E">
      <w:pPr>
        <w:pStyle w:val="ListParagraph"/>
        <w:numPr>
          <w:ilvl w:val="0"/>
          <w:numId w:val="1"/>
        </w:numPr>
        <w:rPr>
          <w:sz w:val="28"/>
        </w:rPr>
      </w:pPr>
      <w:r w:rsidRPr="0006095E">
        <w:rPr>
          <w:sz w:val="28"/>
        </w:rPr>
        <w:t>High School</w:t>
      </w:r>
    </w:p>
    <w:p w14:paraId="260ECCC6" w14:textId="77777777" w:rsidR="0006095E" w:rsidRPr="0006095E" w:rsidRDefault="0006095E" w:rsidP="0006095E">
      <w:pPr>
        <w:pStyle w:val="ListParagraph"/>
        <w:numPr>
          <w:ilvl w:val="0"/>
          <w:numId w:val="1"/>
        </w:numPr>
        <w:rPr>
          <w:sz w:val="28"/>
        </w:rPr>
      </w:pPr>
      <w:r w:rsidRPr="0006095E">
        <w:rPr>
          <w:sz w:val="28"/>
        </w:rPr>
        <w:t>Some College</w:t>
      </w:r>
    </w:p>
    <w:p w14:paraId="427A3C50" w14:textId="2F4159E2" w:rsidR="0006095E" w:rsidRPr="0006095E" w:rsidRDefault="0006095E" w:rsidP="0006095E">
      <w:pPr>
        <w:pStyle w:val="ListParagraph"/>
        <w:numPr>
          <w:ilvl w:val="0"/>
          <w:numId w:val="1"/>
        </w:numPr>
        <w:rPr>
          <w:sz w:val="28"/>
        </w:rPr>
      </w:pPr>
      <w:r w:rsidRPr="0006095E">
        <w:rPr>
          <w:sz w:val="28"/>
        </w:rPr>
        <w:t>Bachelor’s Degree</w:t>
      </w:r>
    </w:p>
    <w:p w14:paraId="0FEE6591" w14:textId="75CE965D" w:rsidR="0006095E" w:rsidRDefault="0006095E" w:rsidP="0006095E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Other:</w:t>
      </w:r>
      <w:r w:rsidR="001E13B5">
        <w:rPr>
          <w:sz w:val="28"/>
        </w:rPr>
        <w:t xml:space="preserve"> </w:t>
      </w:r>
      <w:r>
        <w:rPr>
          <w:sz w:val="28"/>
        </w:rPr>
        <w:t>______________</w:t>
      </w:r>
    </w:p>
    <w:p w14:paraId="2DB2E9A4" w14:textId="77777777" w:rsidR="001E13B5" w:rsidRDefault="001E13B5" w:rsidP="001E13B5">
      <w:pPr>
        <w:rPr>
          <w:sz w:val="28"/>
        </w:rPr>
        <w:sectPr w:rsidR="001E13B5" w:rsidSect="001E13B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89AE9DB" w14:textId="77777777" w:rsidR="0019056A" w:rsidRDefault="0019056A" w:rsidP="001E13B5">
      <w:pPr>
        <w:rPr>
          <w:sz w:val="28"/>
        </w:rPr>
      </w:pPr>
    </w:p>
    <w:p w14:paraId="4C41F9C9" w14:textId="6B654F2A" w:rsidR="001E13B5" w:rsidRPr="001E13B5" w:rsidRDefault="001E13B5" w:rsidP="001E13B5">
      <w:pPr>
        <w:rPr>
          <w:sz w:val="28"/>
        </w:rPr>
      </w:pPr>
      <w:r w:rsidRPr="001E13B5">
        <w:rPr>
          <w:sz w:val="28"/>
        </w:rPr>
        <w:t>Are you a convicted felon? (</w:t>
      </w:r>
      <w:proofErr w:type="gramStart"/>
      <w:r w:rsidRPr="001E13B5">
        <w:rPr>
          <w:sz w:val="28"/>
        </w:rPr>
        <w:t>circle</w:t>
      </w:r>
      <w:proofErr w:type="gramEnd"/>
      <w:r w:rsidRPr="001E13B5">
        <w:rPr>
          <w:sz w:val="28"/>
        </w:rPr>
        <w:t xml:space="preserve"> one) YES    NO</w:t>
      </w:r>
    </w:p>
    <w:p w14:paraId="1A186E16" w14:textId="77777777" w:rsidR="001E13B5" w:rsidRPr="001E13B5" w:rsidRDefault="001E13B5" w:rsidP="001E13B5">
      <w:pPr>
        <w:rPr>
          <w:sz w:val="28"/>
        </w:rPr>
      </w:pPr>
      <w:r w:rsidRPr="001E13B5">
        <w:rPr>
          <w:sz w:val="28"/>
        </w:rPr>
        <w:t>If YES, please explain:</w:t>
      </w:r>
    </w:p>
    <w:p w14:paraId="36440235" w14:textId="1E5A4CD0" w:rsidR="001E13B5" w:rsidRDefault="001E13B5" w:rsidP="001E13B5">
      <w:pPr>
        <w:rPr>
          <w:sz w:val="28"/>
        </w:rPr>
      </w:pPr>
    </w:p>
    <w:p w14:paraId="09418C20" w14:textId="77777777" w:rsidR="006761DD" w:rsidRPr="001E13B5" w:rsidRDefault="006761DD" w:rsidP="001E13B5">
      <w:pPr>
        <w:rPr>
          <w:sz w:val="28"/>
        </w:rPr>
      </w:pPr>
    </w:p>
    <w:p w14:paraId="6A157847" w14:textId="77777777" w:rsidR="001E13B5" w:rsidRPr="001E13B5" w:rsidRDefault="001E13B5" w:rsidP="001E13B5">
      <w:pPr>
        <w:rPr>
          <w:sz w:val="28"/>
        </w:rPr>
      </w:pPr>
      <w:r w:rsidRPr="001E13B5">
        <w:rPr>
          <w:sz w:val="28"/>
        </w:rPr>
        <w:t>Have you ever failed a background check? (</w:t>
      </w:r>
      <w:proofErr w:type="gramStart"/>
      <w:r w:rsidRPr="001E13B5">
        <w:rPr>
          <w:sz w:val="28"/>
        </w:rPr>
        <w:t>circle</w:t>
      </w:r>
      <w:proofErr w:type="gramEnd"/>
      <w:r w:rsidRPr="001E13B5">
        <w:rPr>
          <w:sz w:val="28"/>
        </w:rPr>
        <w:t xml:space="preserve"> one) YES      NO</w:t>
      </w:r>
    </w:p>
    <w:p w14:paraId="54B43181" w14:textId="77777777" w:rsidR="001E13B5" w:rsidRPr="001E13B5" w:rsidRDefault="001E13B5" w:rsidP="001E13B5">
      <w:pPr>
        <w:rPr>
          <w:sz w:val="28"/>
        </w:rPr>
      </w:pPr>
      <w:r w:rsidRPr="001E13B5">
        <w:rPr>
          <w:sz w:val="28"/>
        </w:rPr>
        <w:t>If YES, please explain:</w:t>
      </w:r>
    </w:p>
    <w:p w14:paraId="557C9ACC" w14:textId="279794EF" w:rsidR="001E13B5" w:rsidRDefault="001E13B5" w:rsidP="001E13B5">
      <w:pPr>
        <w:rPr>
          <w:sz w:val="28"/>
        </w:rPr>
      </w:pPr>
    </w:p>
    <w:p w14:paraId="7D396811" w14:textId="77777777" w:rsidR="006761DD" w:rsidRDefault="006761DD" w:rsidP="001E13B5">
      <w:pPr>
        <w:rPr>
          <w:sz w:val="28"/>
        </w:rPr>
      </w:pPr>
    </w:p>
    <w:p w14:paraId="79A17501" w14:textId="32D2A123" w:rsidR="001E13B5" w:rsidRDefault="001E13B5" w:rsidP="001E13B5">
      <w:pPr>
        <w:rPr>
          <w:sz w:val="28"/>
        </w:rPr>
      </w:pPr>
      <w:r>
        <w:rPr>
          <w:sz w:val="28"/>
        </w:rPr>
        <w:t>Describe your personality:</w:t>
      </w:r>
    </w:p>
    <w:p w14:paraId="6173CED5" w14:textId="4D30A909" w:rsidR="001E13B5" w:rsidRDefault="001E13B5" w:rsidP="0006095E">
      <w:pPr>
        <w:rPr>
          <w:sz w:val="28"/>
        </w:rPr>
      </w:pPr>
    </w:p>
    <w:p w14:paraId="5ED18992" w14:textId="77777777" w:rsidR="006761DD" w:rsidRDefault="006761DD" w:rsidP="0006095E">
      <w:pPr>
        <w:rPr>
          <w:sz w:val="28"/>
        </w:rPr>
      </w:pPr>
    </w:p>
    <w:p w14:paraId="3F642413" w14:textId="7FC8B0C9" w:rsidR="006761DD" w:rsidRDefault="006761DD" w:rsidP="0006095E">
      <w:pPr>
        <w:rPr>
          <w:sz w:val="28"/>
        </w:rPr>
      </w:pPr>
    </w:p>
    <w:p w14:paraId="5132FE96" w14:textId="77777777" w:rsidR="006761DD" w:rsidRDefault="006761DD" w:rsidP="0006095E">
      <w:pPr>
        <w:rPr>
          <w:sz w:val="28"/>
        </w:rPr>
      </w:pPr>
    </w:p>
    <w:p w14:paraId="369B34F4" w14:textId="77777777" w:rsidR="001E13B5" w:rsidRDefault="001E13B5" w:rsidP="001E13B5">
      <w:pPr>
        <w:rPr>
          <w:sz w:val="28"/>
        </w:rPr>
      </w:pPr>
      <w:r>
        <w:rPr>
          <w:sz w:val="28"/>
        </w:rPr>
        <w:t>Describe how one becomes saved and your own salvation experience.</w:t>
      </w:r>
    </w:p>
    <w:p w14:paraId="7B4B4290" w14:textId="2C5DAC2A" w:rsidR="001E13B5" w:rsidRDefault="001E13B5" w:rsidP="001E13B5">
      <w:pPr>
        <w:rPr>
          <w:sz w:val="28"/>
        </w:rPr>
      </w:pPr>
    </w:p>
    <w:p w14:paraId="20A2A1C6" w14:textId="1A24EC98" w:rsidR="006761DD" w:rsidRDefault="006761DD" w:rsidP="001E13B5">
      <w:pPr>
        <w:rPr>
          <w:sz w:val="28"/>
        </w:rPr>
      </w:pPr>
    </w:p>
    <w:p w14:paraId="15953786" w14:textId="187FBAEB" w:rsidR="006761DD" w:rsidRDefault="006761DD" w:rsidP="001E13B5">
      <w:pPr>
        <w:rPr>
          <w:sz w:val="28"/>
        </w:rPr>
      </w:pPr>
    </w:p>
    <w:p w14:paraId="7732756D" w14:textId="65CFCF4E" w:rsidR="006761DD" w:rsidRDefault="006761DD" w:rsidP="001E13B5">
      <w:pPr>
        <w:rPr>
          <w:sz w:val="28"/>
        </w:rPr>
      </w:pPr>
    </w:p>
    <w:p w14:paraId="7050D526" w14:textId="680E0FA2" w:rsidR="006761DD" w:rsidRDefault="006761DD" w:rsidP="001E13B5">
      <w:pPr>
        <w:rPr>
          <w:sz w:val="28"/>
        </w:rPr>
      </w:pPr>
    </w:p>
    <w:p w14:paraId="7E7AAB5D" w14:textId="77777777" w:rsidR="006761DD" w:rsidRDefault="006761DD" w:rsidP="001E13B5">
      <w:pPr>
        <w:rPr>
          <w:sz w:val="28"/>
        </w:rPr>
      </w:pPr>
    </w:p>
    <w:p w14:paraId="2740D8CC" w14:textId="77777777" w:rsidR="006761DD" w:rsidRDefault="006761DD" w:rsidP="001E13B5">
      <w:pPr>
        <w:rPr>
          <w:sz w:val="28"/>
        </w:rPr>
      </w:pPr>
    </w:p>
    <w:p w14:paraId="44CA97FE" w14:textId="77777777" w:rsidR="006761DD" w:rsidRDefault="006761DD" w:rsidP="001E13B5">
      <w:pPr>
        <w:rPr>
          <w:sz w:val="28"/>
        </w:rPr>
      </w:pPr>
    </w:p>
    <w:p w14:paraId="49E02F4F" w14:textId="77777777" w:rsidR="006761DD" w:rsidRDefault="006761DD" w:rsidP="001E13B5">
      <w:pPr>
        <w:rPr>
          <w:sz w:val="28"/>
        </w:rPr>
      </w:pPr>
    </w:p>
    <w:p w14:paraId="328C8FD2" w14:textId="77777777" w:rsidR="006761DD" w:rsidRDefault="006761DD" w:rsidP="001E13B5">
      <w:pPr>
        <w:rPr>
          <w:sz w:val="28"/>
        </w:rPr>
      </w:pPr>
    </w:p>
    <w:p w14:paraId="56AD8A5E" w14:textId="00B58FD5" w:rsidR="007F4827" w:rsidRDefault="007F4827" w:rsidP="001E13B5">
      <w:pPr>
        <w:rPr>
          <w:sz w:val="28"/>
        </w:rPr>
      </w:pPr>
      <w:r>
        <w:rPr>
          <w:sz w:val="28"/>
        </w:rPr>
        <w:t>What are you wishing to receive from this internship?</w:t>
      </w:r>
    </w:p>
    <w:p w14:paraId="22692B4F" w14:textId="37AF3803" w:rsidR="007F4827" w:rsidRDefault="007F4827" w:rsidP="001E13B5">
      <w:pPr>
        <w:rPr>
          <w:sz w:val="28"/>
        </w:rPr>
      </w:pPr>
    </w:p>
    <w:p w14:paraId="58049B69" w14:textId="43CB008F" w:rsidR="007F4827" w:rsidRDefault="007F4827" w:rsidP="001E13B5">
      <w:pPr>
        <w:rPr>
          <w:sz w:val="28"/>
        </w:rPr>
      </w:pPr>
    </w:p>
    <w:p w14:paraId="5DE139A0" w14:textId="246C9A80" w:rsidR="007F4827" w:rsidRDefault="007F4827" w:rsidP="001E13B5">
      <w:pPr>
        <w:rPr>
          <w:sz w:val="28"/>
        </w:rPr>
      </w:pPr>
    </w:p>
    <w:p w14:paraId="756FDF23" w14:textId="5FD03C39" w:rsidR="007F4827" w:rsidRDefault="007F4827" w:rsidP="001E13B5">
      <w:pPr>
        <w:rPr>
          <w:sz w:val="28"/>
        </w:rPr>
      </w:pPr>
    </w:p>
    <w:p w14:paraId="52A32FF2" w14:textId="59733D91" w:rsidR="007F4827" w:rsidRDefault="007F4827" w:rsidP="001E13B5">
      <w:pPr>
        <w:rPr>
          <w:sz w:val="28"/>
        </w:rPr>
      </w:pPr>
    </w:p>
    <w:p w14:paraId="350DB7AC" w14:textId="6A4C0CB6" w:rsidR="007F4827" w:rsidRDefault="007F4827" w:rsidP="001E13B5">
      <w:pPr>
        <w:rPr>
          <w:sz w:val="28"/>
        </w:rPr>
      </w:pPr>
    </w:p>
    <w:p w14:paraId="02908A0C" w14:textId="7E0C9F5C" w:rsidR="007F4827" w:rsidRDefault="007F4827" w:rsidP="001E13B5">
      <w:pPr>
        <w:rPr>
          <w:sz w:val="28"/>
        </w:rPr>
      </w:pPr>
    </w:p>
    <w:p w14:paraId="454A84AF" w14:textId="56D10C82" w:rsidR="007F4827" w:rsidRDefault="007F4827" w:rsidP="001E13B5">
      <w:pPr>
        <w:rPr>
          <w:sz w:val="28"/>
        </w:rPr>
      </w:pPr>
    </w:p>
    <w:p w14:paraId="2CD9B663" w14:textId="3736C1AB" w:rsidR="007F4827" w:rsidRDefault="007F4827" w:rsidP="001E13B5">
      <w:pPr>
        <w:rPr>
          <w:sz w:val="28"/>
        </w:rPr>
      </w:pPr>
    </w:p>
    <w:p w14:paraId="4AB07E75" w14:textId="6FF03753" w:rsidR="007F4827" w:rsidRDefault="007F4827" w:rsidP="001E13B5">
      <w:pPr>
        <w:rPr>
          <w:sz w:val="28"/>
        </w:rPr>
      </w:pPr>
    </w:p>
    <w:p w14:paraId="6D876FC6" w14:textId="612CCBB3" w:rsidR="007F4827" w:rsidRDefault="007F4827" w:rsidP="001E13B5">
      <w:pPr>
        <w:rPr>
          <w:sz w:val="28"/>
        </w:rPr>
      </w:pPr>
      <w:r>
        <w:rPr>
          <w:sz w:val="28"/>
        </w:rPr>
        <w:t xml:space="preserve">What do you think you can do to benefit the church as </w:t>
      </w:r>
      <w:proofErr w:type="gramStart"/>
      <w:r>
        <w:rPr>
          <w:sz w:val="28"/>
        </w:rPr>
        <w:t>a</w:t>
      </w:r>
      <w:proofErr w:type="gramEnd"/>
      <w:r>
        <w:rPr>
          <w:sz w:val="28"/>
        </w:rPr>
        <w:t xml:space="preserve"> intern?</w:t>
      </w:r>
    </w:p>
    <w:p w14:paraId="17B29BE9" w14:textId="77777777" w:rsidR="007F4827" w:rsidRDefault="007F4827" w:rsidP="001E13B5">
      <w:pPr>
        <w:rPr>
          <w:sz w:val="28"/>
        </w:rPr>
      </w:pPr>
    </w:p>
    <w:p w14:paraId="2C22F16A" w14:textId="77777777" w:rsidR="007F4827" w:rsidRDefault="007F4827" w:rsidP="001E13B5">
      <w:pPr>
        <w:rPr>
          <w:sz w:val="28"/>
        </w:rPr>
      </w:pPr>
    </w:p>
    <w:p w14:paraId="78B8050E" w14:textId="77777777" w:rsidR="007F4827" w:rsidRDefault="007F4827" w:rsidP="001E13B5">
      <w:pPr>
        <w:rPr>
          <w:sz w:val="28"/>
        </w:rPr>
      </w:pPr>
    </w:p>
    <w:p w14:paraId="0C48ECB4" w14:textId="77777777" w:rsidR="007F4827" w:rsidRDefault="007F4827" w:rsidP="001E13B5">
      <w:pPr>
        <w:rPr>
          <w:sz w:val="28"/>
        </w:rPr>
      </w:pPr>
    </w:p>
    <w:p w14:paraId="6AF905B1" w14:textId="77777777" w:rsidR="007F4827" w:rsidRDefault="007F4827" w:rsidP="001E13B5">
      <w:pPr>
        <w:rPr>
          <w:sz w:val="28"/>
        </w:rPr>
      </w:pPr>
    </w:p>
    <w:p w14:paraId="6279DC60" w14:textId="77777777" w:rsidR="007F4827" w:rsidRDefault="007F4827" w:rsidP="001E13B5">
      <w:pPr>
        <w:rPr>
          <w:sz w:val="28"/>
        </w:rPr>
      </w:pPr>
    </w:p>
    <w:p w14:paraId="710B0CBB" w14:textId="77777777" w:rsidR="007F4827" w:rsidRDefault="007F4827" w:rsidP="001E13B5">
      <w:pPr>
        <w:rPr>
          <w:sz w:val="28"/>
        </w:rPr>
      </w:pPr>
    </w:p>
    <w:p w14:paraId="695AD904" w14:textId="77777777" w:rsidR="007F4827" w:rsidRDefault="007F4827" w:rsidP="001E13B5">
      <w:pPr>
        <w:rPr>
          <w:sz w:val="28"/>
        </w:rPr>
      </w:pPr>
    </w:p>
    <w:p w14:paraId="246D1F2E" w14:textId="77777777" w:rsidR="007F4827" w:rsidRDefault="007F4827" w:rsidP="001E13B5">
      <w:pPr>
        <w:rPr>
          <w:sz w:val="28"/>
        </w:rPr>
      </w:pPr>
    </w:p>
    <w:p w14:paraId="28494476" w14:textId="77777777" w:rsidR="007F4827" w:rsidRDefault="007F4827" w:rsidP="001E13B5">
      <w:pPr>
        <w:rPr>
          <w:sz w:val="28"/>
        </w:rPr>
      </w:pPr>
    </w:p>
    <w:p w14:paraId="6CCE9B1D" w14:textId="77777777" w:rsidR="007F4827" w:rsidRDefault="007F4827" w:rsidP="001E13B5">
      <w:pPr>
        <w:rPr>
          <w:sz w:val="28"/>
        </w:rPr>
      </w:pPr>
    </w:p>
    <w:p w14:paraId="64562BF6" w14:textId="77777777" w:rsidR="007F4827" w:rsidRDefault="007F4827" w:rsidP="001E13B5">
      <w:pPr>
        <w:rPr>
          <w:sz w:val="28"/>
        </w:rPr>
      </w:pPr>
    </w:p>
    <w:p w14:paraId="11458AEC" w14:textId="505B9454" w:rsidR="001E13B5" w:rsidRDefault="001E13B5" w:rsidP="001E13B5">
      <w:pPr>
        <w:rPr>
          <w:sz w:val="28"/>
        </w:rPr>
      </w:pPr>
      <w:r>
        <w:rPr>
          <w:sz w:val="28"/>
        </w:rPr>
        <w:t>What is your definition of a disciple?</w:t>
      </w:r>
    </w:p>
    <w:p w14:paraId="7AF3EBA1" w14:textId="430D161B" w:rsidR="001E13B5" w:rsidRDefault="001E13B5" w:rsidP="0006095E">
      <w:pPr>
        <w:rPr>
          <w:sz w:val="28"/>
        </w:rPr>
      </w:pPr>
    </w:p>
    <w:p w14:paraId="6815E572" w14:textId="2B1025E0" w:rsidR="006761DD" w:rsidRDefault="006761DD" w:rsidP="0006095E">
      <w:pPr>
        <w:rPr>
          <w:sz w:val="28"/>
        </w:rPr>
      </w:pPr>
    </w:p>
    <w:p w14:paraId="2589C596" w14:textId="316DE2B6" w:rsidR="006761DD" w:rsidRDefault="006761DD" w:rsidP="0006095E">
      <w:pPr>
        <w:rPr>
          <w:sz w:val="28"/>
        </w:rPr>
      </w:pPr>
    </w:p>
    <w:p w14:paraId="5F9F2413" w14:textId="7737E370" w:rsidR="006761DD" w:rsidRDefault="006761DD" w:rsidP="0006095E">
      <w:pPr>
        <w:rPr>
          <w:sz w:val="28"/>
        </w:rPr>
      </w:pPr>
    </w:p>
    <w:p w14:paraId="361D272A" w14:textId="17744A41" w:rsidR="006761DD" w:rsidRDefault="006761DD" w:rsidP="0006095E">
      <w:pPr>
        <w:rPr>
          <w:sz w:val="28"/>
        </w:rPr>
      </w:pPr>
    </w:p>
    <w:p w14:paraId="63516AD7" w14:textId="457CA208" w:rsidR="006761DD" w:rsidRDefault="006761DD" w:rsidP="0006095E">
      <w:pPr>
        <w:rPr>
          <w:sz w:val="28"/>
        </w:rPr>
      </w:pPr>
    </w:p>
    <w:p w14:paraId="5960E445" w14:textId="77777777" w:rsidR="006761DD" w:rsidRDefault="006761DD" w:rsidP="0006095E">
      <w:pPr>
        <w:rPr>
          <w:sz w:val="28"/>
        </w:rPr>
      </w:pPr>
    </w:p>
    <w:p w14:paraId="0F300603" w14:textId="33EF35E9" w:rsidR="0006095E" w:rsidRDefault="0006095E" w:rsidP="0006095E">
      <w:pPr>
        <w:rPr>
          <w:sz w:val="28"/>
        </w:rPr>
      </w:pPr>
      <w:r>
        <w:rPr>
          <w:sz w:val="28"/>
        </w:rPr>
        <w:t>What other extracurricular activities are you involved in?</w:t>
      </w:r>
    </w:p>
    <w:p w14:paraId="7142C3B6" w14:textId="587E8E5D" w:rsidR="001E13B5" w:rsidRDefault="001E13B5" w:rsidP="0006095E">
      <w:pPr>
        <w:rPr>
          <w:sz w:val="28"/>
        </w:rPr>
      </w:pPr>
    </w:p>
    <w:p w14:paraId="0A287582" w14:textId="77777777" w:rsidR="006761DD" w:rsidRDefault="006761DD" w:rsidP="0006095E">
      <w:pPr>
        <w:rPr>
          <w:sz w:val="28"/>
        </w:rPr>
      </w:pPr>
    </w:p>
    <w:p w14:paraId="39B21573" w14:textId="77777777" w:rsidR="006761DD" w:rsidRDefault="006761DD" w:rsidP="0006095E">
      <w:pPr>
        <w:rPr>
          <w:sz w:val="28"/>
        </w:rPr>
      </w:pPr>
    </w:p>
    <w:p w14:paraId="64090C03" w14:textId="284B7135" w:rsidR="0006095E" w:rsidRDefault="0006095E" w:rsidP="0006095E">
      <w:pPr>
        <w:rPr>
          <w:sz w:val="28"/>
        </w:rPr>
      </w:pPr>
      <w:r>
        <w:rPr>
          <w:sz w:val="28"/>
        </w:rPr>
        <w:t>How do you see this internship fitting into your priorities?</w:t>
      </w:r>
    </w:p>
    <w:p w14:paraId="2EAE9C81" w14:textId="32AA90AE" w:rsidR="0006095E" w:rsidRDefault="0006095E" w:rsidP="0006095E"/>
    <w:p w14:paraId="547D3AA7" w14:textId="633FF188" w:rsidR="006761DD" w:rsidRDefault="006761DD" w:rsidP="0006095E"/>
    <w:p w14:paraId="2721D895" w14:textId="77777777" w:rsidR="006761DD" w:rsidRDefault="006761DD" w:rsidP="0006095E"/>
    <w:p w14:paraId="59EBC674" w14:textId="77777777" w:rsidR="006761DD" w:rsidRDefault="006761DD" w:rsidP="0006095E"/>
    <w:p w14:paraId="365AC83F" w14:textId="77777777" w:rsidR="006761DD" w:rsidRDefault="006761DD" w:rsidP="0006095E">
      <w:pPr>
        <w:rPr>
          <w:sz w:val="28"/>
        </w:rPr>
      </w:pPr>
    </w:p>
    <w:p w14:paraId="2A4F70B6" w14:textId="77777777" w:rsidR="006761DD" w:rsidRDefault="006761DD" w:rsidP="0006095E">
      <w:pPr>
        <w:rPr>
          <w:sz w:val="28"/>
        </w:rPr>
      </w:pPr>
    </w:p>
    <w:p w14:paraId="5A654793" w14:textId="77777777" w:rsidR="006761DD" w:rsidRDefault="006761DD" w:rsidP="0006095E">
      <w:pPr>
        <w:rPr>
          <w:sz w:val="28"/>
        </w:rPr>
      </w:pPr>
    </w:p>
    <w:p w14:paraId="5B59E0BB" w14:textId="77777777" w:rsidR="006761DD" w:rsidRDefault="006761DD" w:rsidP="0006095E">
      <w:pPr>
        <w:rPr>
          <w:sz w:val="28"/>
        </w:rPr>
      </w:pPr>
    </w:p>
    <w:p w14:paraId="3E815B6E" w14:textId="77777777" w:rsidR="006761DD" w:rsidRDefault="006761DD" w:rsidP="0006095E">
      <w:pPr>
        <w:rPr>
          <w:sz w:val="28"/>
        </w:rPr>
      </w:pPr>
    </w:p>
    <w:p w14:paraId="466AB294" w14:textId="77777777" w:rsidR="006761DD" w:rsidRDefault="006761DD" w:rsidP="0006095E">
      <w:pPr>
        <w:rPr>
          <w:sz w:val="28"/>
        </w:rPr>
      </w:pPr>
    </w:p>
    <w:p w14:paraId="06DDDB92" w14:textId="77777777" w:rsidR="006761DD" w:rsidRDefault="006761DD" w:rsidP="0006095E">
      <w:pPr>
        <w:rPr>
          <w:sz w:val="28"/>
        </w:rPr>
      </w:pPr>
    </w:p>
    <w:p w14:paraId="2D518793" w14:textId="77777777" w:rsidR="006761DD" w:rsidRDefault="006761DD" w:rsidP="0006095E">
      <w:pPr>
        <w:rPr>
          <w:sz w:val="28"/>
        </w:rPr>
      </w:pPr>
    </w:p>
    <w:p w14:paraId="2867626B" w14:textId="083D28C3" w:rsidR="0006095E" w:rsidRDefault="0006095E" w:rsidP="0006095E">
      <w:pPr>
        <w:rPr>
          <w:sz w:val="28"/>
        </w:rPr>
      </w:pPr>
      <w:r>
        <w:rPr>
          <w:sz w:val="28"/>
        </w:rPr>
        <w:t>Why do you want to be an intern?</w:t>
      </w:r>
    </w:p>
    <w:p w14:paraId="4B0B87D0" w14:textId="45293811" w:rsidR="0006095E" w:rsidRDefault="0006095E" w:rsidP="0006095E">
      <w:pPr>
        <w:rPr>
          <w:sz w:val="28"/>
        </w:rPr>
      </w:pPr>
    </w:p>
    <w:p w14:paraId="5958BB8A" w14:textId="3C1F9565" w:rsidR="006761DD" w:rsidRDefault="006761DD" w:rsidP="0006095E">
      <w:pPr>
        <w:rPr>
          <w:sz w:val="28"/>
        </w:rPr>
      </w:pPr>
    </w:p>
    <w:p w14:paraId="22B30BA0" w14:textId="49D1BAFD" w:rsidR="006761DD" w:rsidRDefault="006761DD" w:rsidP="0006095E">
      <w:pPr>
        <w:rPr>
          <w:sz w:val="28"/>
        </w:rPr>
      </w:pPr>
    </w:p>
    <w:p w14:paraId="0A48118B" w14:textId="77777777" w:rsidR="006761DD" w:rsidRDefault="006761DD" w:rsidP="0006095E">
      <w:pPr>
        <w:rPr>
          <w:sz w:val="28"/>
        </w:rPr>
      </w:pPr>
    </w:p>
    <w:p w14:paraId="1FC7FB60" w14:textId="77777777" w:rsidR="006761DD" w:rsidRDefault="006761DD" w:rsidP="001E13B5">
      <w:pPr>
        <w:rPr>
          <w:sz w:val="28"/>
        </w:rPr>
      </w:pPr>
    </w:p>
    <w:p w14:paraId="57B911A8" w14:textId="77777777" w:rsidR="006761DD" w:rsidRDefault="006761DD" w:rsidP="001E13B5">
      <w:pPr>
        <w:rPr>
          <w:sz w:val="28"/>
        </w:rPr>
      </w:pPr>
    </w:p>
    <w:p w14:paraId="23F16D9C" w14:textId="71E74AF2" w:rsidR="001E13B5" w:rsidRDefault="001E13B5" w:rsidP="001E13B5">
      <w:pPr>
        <w:rPr>
          <w:sz w:val="28"/>
        </w:rPr>
      </w:pPr>
      <w:r>
        <w:rPr>
          <w:sz w:val="28"/>
        </w:rPr>
        <w:t>Describe your past experiences in ministry and service:</w:t>
      </w:r>
    </w:p>
    <w:p w14:paraId="6E18B307" w14:textId="09D5B546" w:rsidR="001E13B5" w:rsidRDefault="001E13B5" w:rsidP="001E13B5">
      <w:pPr>
        <w:rPr>
          <w:sz w:val="28"/>
        </w:rPr>
      </w:pPr>
    </w:p>
    <w:p w14:paraId="6698059C" w14:textId="711C20F0" w:rsidR="006761DD" w:rsidRDefault="006761DD" w:rsidP="001E13B5">
      <w:pPr>
        <w:rPr>
          <w:sz w:val="28"/>
        </w:rPr>
      </w:pPr>
    </w:p>
    <w:p w14:paraId="5F288D46" w14:textId="31C09A76" w:rsidR="006761DD" w:rsidRDefault="006761DD" w:rsidP="001E13B5">
      <w:pPr>
        <w:rPr>
          <w:sz w:val="28"/>
        </w:rPr>
      </w:pPr>
    </w:p>
    <w:p w14:paraId="44F26726" w14:textId="226C052F" w:rsidR="006761DD" w:rsidRDefault="006761DD" w:rsidP="001E13B5">
      <w:pPr>
        <w:rPr>
          <w:sz w:val="28"/>
        </w:rPr>
      </w:pPr>
    </w:p>
    <w:p w14:paraId="250F9087" w14:textId="61284436" w:rsidR="006761DD" w:rsidRDefault="006761DD" w:rsidP="001E13B5">
      <w:pPr>
        <w:rPr>
          <w:sz w:val="28"/>
        </w:rPr>
      </w:pPr>
    </w:p>
    <w:p w14:paraId="60CDBC28" w14:textId="4FB843FD" w:rsidR="006761DD" w:rsidRDefault="006761DD" w:rsidP="001E13B5">
      <w:pPr>
        <w:rPr>
          <w:sz w:val="28"/>
        </w:rPr>
      </w:pPr>
    </w:p>
    <w:p w14:paraId="38FC2767" w14:textId="76082CC6" w:rsidR="0006095E" w:rsidRDefault="0006095E" w:rsidP="0006095E">
      <w:pPr>
        <w:rPr>
          <w:sz w:val="28"/>
        </w:rPr>
      </w:pPr>
      <w:r>
        <w:rPr>
          <w:sz w:val="28"/>
        </w:rPr>
        <w:t>In ministry, do you prefer to spend your time building relationships or performing tasks?</w:t>
      </w:r>
      <w:r w:rsidR="006761DD">
        <w:rPr>
          <w:sz w:val="28"/>
        </w:rPr>
        <w:t xml:space="preserve"> Explain your choice.</w:t>
      </w:r>
    </w:p>
    <w:p w14:paraId="2998DC37" w14:textId="44CCC851" w:rsidR="0006095E" w:rsidRDefault="0006095E" w:rsidP="0006095E">
      <w:pPr>
        <w:rPr>
          <w:sz w:val="28"/>
        </w:rPr>
      </w:pPr>
    </w:p>
    <w:p w14:paraId="7F2DA3C3" w14:textId="14F075F7" w:rsidR="006761DD" w:rsidRDefault="006761DD" w:rsidP="0006095E">
      <w:pPr>
        <w:rPr>
          <w:sz w:val="28"/>
        </w:rPr>
      </w:pPr>
    </w:p>
    <w:p w14:paraId="67EA3D99" w14:textId="77777777" w:rsidR="006761DD" w:rsidRDefault="006761DD" w:rsidP="0006095E">
      <w:pPr>
        <w:rPr>
          <w:sz w:val="28"/>
        </w:rPr>
      </w:pPr>
    </w:p>
    <w:p w14:paraId="363E142D" w14:textId="77777777" w:rsidR="0006095E" w:rsidRDefault="0006095E" w:rsidP="0006095E">
      <w:pPr>
        <w:rPr>
          <w:sz w:val="28"/>
        </w:rPr>
      </w:pPr>
    </w:p>
    <w:p w14:paraId="1942DA1B" w14:textId="5CDAB526" w:rsidR="000D7A46" w:rsidRPr="006761DD" w:rsidRDefault="000D7A46">
      <w:pPr>
        <w:rPr>
          <w:i/>
        </w:rPr>
      </w:pPr>
    </w:p>
    <w:sectPr w:rsidR="000D7A46" w:rsidRPr="006761DD" w:rsidSect="001E13B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A0944" w14:textId="77777777" w:rsidR="001115B9" w:rsidRDefault="001115B9" w:rsidP="00076A4D">
      <w:pPr>
        <w:spacing w:after="0" w:line="240" w:lineRule="auto"/>
      </w:pPr>
      <w:r>
        <w:separator/>
      </w:r>
    </w:p>
  </w:endnote>
  <w:endnote w:type="continuationSeparator" w:id="0">
    <w:p w14:paraId="6EC8CB46" w14:textId="77777777" w:rsidR="001115B9" w:rsidRDefault="001115B9" w:rsidP="00076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6B563" w14:textId="77777777" w:rsidR="001115B9" w:rsidRDefault="001115B9" w:rsidP="00076A4D">
      <w:pPr>
        <w:spacing w:after="0" w:line="240" w:lineRule="auto"/>
      </w:pPr>
      <w:r>
        <w:separator/>
      </w:r>
    </w:p>
  </w:footnote>
  <w:footnote w:type="continuationSeparator" w:id="0">
    <w:p w14:paraId="6DE4D156" w14:textId="77777777" w:rsidR="001115B9" w:rsidRDefault="001115B9" w:rsidP="00076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0C666E"/>
    <w:multiLevelType w:val="hybridMultilevel"/>
    <w:tmpl w:val="9B28CEAC"/>
    <w:lvl w:ilvl="0" w:tplc="B88EC4B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CB089B"/>
    <w:multiLevelType w:val="hybridMultilevel"/>
    <w:tmpl w:val="9F5289AA"/>
    <w:lvl w:ilvl="0" w:tplc="B88EC4B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1sLSwMDQ1MrYwNDRR0lEKTi0uzszPAykwrAUANIvL2ywAAAA="/>
  </w:docVars>
  <w:rsids>
    <w:rsidRoot w:val="000D7A46"/>
    <w:rsid w:val="0006095E"/>
    <w:rsid w:val="00076A4D"/>
    <w:rsid w:val="000D7A46"/>
    <w:rsid w:val="001115B9"/>
    <w:rsid w:val="0019056A"/>
    <w:rsid w:val="001E13B5"/>
    <w:rsid w:val="00232904"/>
    <w:rsid w:val="004977E6"/>
    <w:rsid w:val="00537DAC"/>
    <w:rsid w:val="006761DD"/>
    <w:rsid w:val="00777675"/>
    <w:rsid w:val="007C593A"/>
    <w:rsid w:val="007F4827"/>
    <w:rsid w:val="0091733D"/>
    <w:rsid w:val="0093142B"/>
    <w:rsid w:val="00DA2618"/>
    <w:rsid w:val="00DB2283"/>
    <w:rsid w:val="00EC0FC4"/>
    <w:rsid w:val="00EE2D59"/>
    <w:rsid w:val="00FB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F5A3E"/>
  <w15:chartTrackingRefBased/>
  <w15:docId w15:val="{B2B2AD25-044D-4E99-A32D-7CFC75B11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7A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A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0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6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A4D"/>
  </w:style>
  <w:style w:type="paragraph" w:styleId="Footer">
    <w:name w:val="footer"/>
    <w:basedOn w:val="Normal"/>
    <w:link w:val="FooterChar"/>
    <w:uiPriority w:val="99"/>
    <w:unhideWhenUsed/>
    <w:rsid w:val="00076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A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helette (che61635)</dc:creator>
  <cp:keywords/>
  <dc:description/>
  <cp:lastModifiedBy>Joseph Breckenridge</cp:lastModifiedBy>
  <cp:revision>2</cp:revision>
  <dcterms:created xsi:type="dcterms:W3CDTF">2021-08-03T19:50:00Z</dcterms:created>
  <dcterms:modified xsi:type="dcterms:W3CDTF">2021-08-03T19:50:00Z</dcterms:modified>
</cp:coreProperties>
</file>